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>Professional Education Plan of Study</w:t>
      </w:r>
    </w:p>
    <w:p w14:paraId="0D012A84" w14:textId="6CC197EA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DC42A4" w:rsidRPr="002B3E11">
        <w:rPr>
          <w:i/>
          <w:sz w:val="28"/>
          <w:szCs w:val="28"/>
        </w:rPr>
        <w:t xml:space="preserve">Communication Arts &amp; Literature </w:t>
      </w:r>
      <w:r w:rsidRPr="002B3E11">
        <w:rPr>
          <w:i/>
          <w:sz w:val="28"/>
          <w:szCs w:val="28"/>
        </w:rPr>
        <w:t>(</w:t>
      </w:r>
      <w:r w:rsidR="00DC42A4" w:rsidRPr="002B3E11">
        <w:rPr>
          <w:i/>
          <w:sz w:val="28"/>
          <w:szCs w:val="28"/>
        </w:rPr>
        <w:t>5-12</w:t>
      </w:r>
      <w:r w:rsidRPr="002B3E11">
        <w:rPr>
          <w:i/>
          <w:sz w:val="28"/>
          <w:szCs w:val="28"/>
        </w:rPr>
        <w:t>)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77777777" w:rsidR="00131610" w:rsidRPr="002B3E11" w:rsidRDefault="00131610" w:rsidP="00A30582">
            <w:r w:rsidRPr="002B3E11">
              <w:rPr>
                <w:b/>
                <w:i/>
              </w:rPr>
              <w:t xml:space="preserve">I. Complete </w:t>
            </w:r>
            <w:proofErr w:type="gramStart"/>
            <w:r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of</w:t>
            </w:r>
            <w:proofErr w:type="gramEnd"/>
            <w:r w:rsidRPr="002B3E11">
              <w:rPr>
                <w:b/>
                <w:i/>
              </w:rPr>
              <w:t xml:space="preserve"> the following Professional Education Standards of Effective Practice (SEP) 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77777777" w:rsidR="00131610" w:rsidRDefault="00131610" w:rsidP="00566956">
            <w:r w:rsidRPr="002B3E11">
              <w:t>ED 3100 Intro. to the Foundations of Education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74092D94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7777777" w:rsidR="00131610" w:rsidRPr="002B3E11" w:rsidRDefault="00131610" w:rsidP="00A305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131610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77777777" w:rsidR="00131610" w:rsidRPr="002B3E11" w:rsidRDefault="00131610" w:rsidP="00A30582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2AA58B8D" w14:textId="77777777" w:rsidR="00131610" w:rsidRPr="002B3E11" w:rsidRDefault="00131610" w:rsidP="007A7871"/>
        </w:tc>
        <w:tc>
          <w:tcPr>
            <w:tcW w:w="810" w:type="dxa"/>
          </w:tcPr>
          <w:p w14:paraId="2BE762B0" w14:textId="77777777" w:rsidR="00131610" w:rsidRPr="002B3E11" w:rsidRDefault="00131610" w:rsidP="007A7871"/>
        </w:tc>
        <w:tc>
          <w:tcPr>
            <w:tcW w:w="1800" w:type="dxa"/>
          </w:tcPr>
          <w:p w14:paraId="66C1B1D5" w14:textId="77777777" w:rsidR="00131610" w:rsidRPr="002B3E11" w:rsidRDefault="00131610" w:rsidP="007A7871"/>
        </w:tc>
        <w:tc>
          <w:tcPr>
            <w:tcW w:w="1710" w:type="dxa"/>
          </w:tcPr>
          <w:p w14:paraId="2FD0258D" w14:textId="77777777" w:rsidR="00131610" w:rsidRPr="002B3E11" w:rsidRDefault="00131610" w:rsidP="007A7871"/>
        </w:tc>
      </w:tr>
      <w:tr w:rsidR="00131610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44D654EA" w14:textId="77777777" w:rsidR="00131610" w:rsidRDefault="00131610" w:rsidP="00566956">
            <w:r w:rsidRPr="002B3E11">
              <w:t>ED 3350 Pedagogy: Planning for Instruction (3 credits)</w:t>
            </w:r>
          </w:p>
          <w:p w14:paraId="5064EAA2" w14:textId="3D28AF0E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131610" w:rsidRPr="002B3E11" w:rsidRDefault="00131610" w:rsidP="007A7871"/>
        </w:tc>
        <w:tc>
          <w:tcPr>
            <w:tcW w:w="810" w:type="dxa"/>
          </w:tcPr>
          <w:p w14:paraId="31A0C39E" w14:textId="77777777" w:rsidR="00131610" w:rsidRPr="002B3E11" w:rsidRDefault="00131610" w:rsidP="007A7871"/>
        </w:tc>
        <w:tc>
          <w:tcPr>
            <w:tcW w:w="1800" w:type="dxa"/>
          </w:tcPr>
          <w:p w14:paraId="7F7D60B5" w14:textId="77777777" w:rsidR="00131610" w:rsidRPr="002B3E11" w:rsidRDefault="00131610" w:rsidP="007A7871"/>
        </w:tc>
        <w:tc>
          <w:tcPr>
            <w:tcW w:w="1710" w:type="dxa"/>
          </w:tcPr>
          <w:p w14:paraId="07F3F791" w14:textId="77777777" w:rsidR="00131610" w:rsidRPr="002B3E11" w:rsidRDefault="00131610" w:rsidP="007A7871"/>
        </w:tc>
      </w:tr>
      <w:tr w:rsidR="00131610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77777777" w:rsidR="00131610" w:rsidRPr="002B3E11" w:rsidRDefault="00131610" w:rsidP="00A30582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0DBAF692" w14:textId="77777777" w:rsidR="00131610" w:rsidRPr="002B3E11" w:rsidRDefault="00131610" w:rsidP="007A7871"/>
        </w:tc>
        <w:tc>
          <w:tcPr>
            <w:tcW w:w="810" w:type="dxa"/>
          </w:tcPr>
          <w:p w14:paraId="5891EF97" w14:textId="77777777" w:rsidR="00131610" w:rsidRPr="002B3E11" w:rsidRDefault="00131610" w:rsidP="007A7871"/>
        </w:tc>
        <w:tc>
          <w:tcPr>
            <w:tcW w:w="1800" w:type="dxa"/>
          </w:tcPr>
          <w:p w14:paraId="71A168AA" w14:textId="77777777" w:rsidR="00131610" w:rsidRPr="002B3E11" w:rsidRDefault="00131610" w:rsidP="007A7871"/>
        </w:tc>
        <w:tc>
          <w:tcPr>
            <w:tcW w:w="1710" w:type="dxa"/>
          </w:tcPr>
          <w:p w14:paraId="583948C7" w14:textId="77777777" w:rsidR="00131610" w:rsidRPr="002B3E11" w:rsidRDefault="00131610" w:rsidP="007A7871"/>
        </w:tc>
      </w:tr>
      <w:tr w:rsidR="0069470A" w:rsidRPr="002B3E11" w14:paraId="6A0537A7" w14:textId="77777777" w:rsidTr="00A30582">
        <w:trPr>
          <w:trHeight w:val="444"/>
        </w:trPr>
        <w:tc>
          <w:tcPr>
            <w:tcW w:w="5688" w:type="dxa"/>
          </w:tcPr>
          <w:p w14:paraId="5794CAAC" w14:textId="3DAE6E1A" w:rsidR="0069470A" w:rsidRPr="002B3E11" w:rsidRDefault="0069470A" w:rsidP="0069470A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022FFF41" w14:textId="77777777" w:rsidR="0069470A" w:rsidRPr="002B3E11" w:rsidRDefault="0069470A" w:rsidP="007A7871"/>
        </w:tc>
        <w:tc>
          <w:tcPr>
            <w:tcW w:w="810" w:type="dxa"/>
          </w:tcPr>
          <w:p w14:paraId="06602121" w14:textId="77777777" w:rsidR="0069470A" w:rsidRPr="002B3E11" w:rsidRDefault="0069470A" w:rsidP="007A7871"/>
        </w:tc>
        <w:tc>
          <w:tcPr>
            <w:tcW w:w="1800" w:type="dxa"/>
          </w:tcPr>
          <w:p w14:paraId="30E3B187" w14:textId="77777777" w:rsidR="0069470A" w:rsidRPr="002B3E11" w:rsidRDefault="0069470A" w:rsidP="007A7871"/>
        </w:tc>
        <w:tc>
          <w:tcPr>
            <w:tcW w:w="1710" w:type="dxa"/>
          </w:tcPr>
          <w:p w14:paraId="2A1E5DE7" w14:textId="77777777" w:rsidR="0069470A" w:rsidRPr="002B3E11" w:rsidRDefault="0069470A" w:rsidP="007A7871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77777777" w:rsidR="0069470A" w:rsidRPr="002B3E11" w:rsidRDefault="0069470A" w:rsidP="0069470A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E325AB" w:rsidRPr="002B3E11" w14:paraId="23ED605A" w14:textId="77777777" w:rsidTr="00A30582">
        <w:trPr>
          <w:trHeight w:val="233"/>
        </w:trPr>
        <w:tc>
          <w:tcPr>
            <w:tcW w:w="5688" w:type="dxa"/>
          </w:tcPr>
          <w:p w14:paraId="4A27BF1D" w14:textId="77777777" w:rsidR="00E325AB" w:rsidRPr="002B3E11" w:rsidRDefault="00E325AB" w:rsidP="00E325AB">
            <w:r w:rsidRPr="002B3E11">
              <w:t xml:space="preserve">ED 4737 Content Area Reading (3 credits) </w:t>
            </w:r>
          </w:p>
          <w:p w14:paraId="621D6B7E" w14:textId="71DB8E67" w:rsidR="00E325AB" w:rsidRPr="002B3E11" w:rsidRDefault="00E325AB" w:rsidP="00E325AB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DB1BD3B" w14:textId="77777777" w:rsidR="00E325AB" w:rsidRPr="002B3E11" w:rsidRDefault="00E325AB" w:rsidP="007A7871"/>
        </w:tc>
        <w:tc>
          <w:tcPr>
            <w:tcW w:w="810" w:type="dxa"/>
          </w:tcPr>
          <w:p w14:paraId="46B54EF5" w14:textId="77777777" w:rsidR="00E325AB" w:rsidRPr="002B3E11" w:rsidRDefault="00E325AB" w:rsidP="007A7871"/>
        </w:tc>
        <w:tc>
          <w:tcPr>
            <w:tcW w:w="1800" w:type="dxa"/>
          </w:tcPr>
          <w:p w14:paraId="34A2F4A1" w14:textId="77777777" w:rsidR="00E325AB" w:rsidRPr="002B3E11" w:rsidRDefault="00E325AB" w:rsidP="007A7871"/>
        </w:tc>
        <w:tc>
          <w:tcPr>
            <w:tcW w:w="1710" w:type="dxa"/>
          </w:tcPr>
          <w:p w14:paraId="6A8FA658" w14:textId="77777777" w:rsidR="00E325AB" w:rsidRPr="002B3E11" w:rsidRDefault="00E325AB" w:rsidP="007A7871"/>
        </w:tc>
      </w:tr>
      <w:tr w:rsidR="009B2C64" w:rsidRPr="002B3E11" w14:paraId="6F546F5C" w14:textId="77777777" w:rsidTr="00A30582">
        <w:trPr>
          <w:trHeight w:val="260"/>
        </w:trPr>
        <w:tc>
          <w:tcPr>
            <w:tcW w:w="5688" w:type="dxa"/>
          </w:tcPr>
          <w:p w14:paraId="4C89F733" w14:textId="77777777" w:rsidR="009B2C64" w:rsidRPr="002B3E11" w:rsidRDefault="009B2C64" w:rsidP="009B2C64">
            <w:r w:rsidRPr="002B3E11">
              <w:t xml:space="preserve">ENGL 3550 Methods of </w:t>
            </w:r>
            <w:proofErr w:type="spellStart"/>
            <w:r w:rsidRPr="002B3E11">
              <w:t>Tchg</w:t>
            </w:r>
            <w:proofErr w:type="spellEnd"/>
            <w:r w:rsidRPr="002B3E11">
              <w:t>. English &amp; Comm. (4 cr.)</w:t>
            </w:r>
          </w:p>
          <w:p w14:paraId="078FD728" w14:textId="63DD35B1" w:rsidR="009B2C64" w:rsidRPr="002B3E11" w:rsidRDefault="009B2C64" w:rsidP="009B2C64"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43DD147" w14:textId="77777777" w:rsidR="009B2C64" w:rsidRPr="002B3E11" w:rsidRDefault="009B2C64" w:rsidP="007A7871"/>
        </w:tc>
        <w:tc>
          <w:tcPr>
            <w:tcW w:w="810" w:type="dxa"/>
          </w:tcPr>
          <w:p w14:paraId="42927007" w14:textId="77777777" w:rsidR="009B2C64" w:rsidRPr="002B3E11" w:rsidRDefault="009B2C64" w:rsidP="007A7871"/>
        </w:tc>
        <w:tc>
          <w:tcPr>
            <w:tcW w:w="1800" w:type="dxa"/>
          </w:tcPr>
          <w:p w14:paraId="06E09137" w14:textId="77777777" w:rsidR="009B2C64" w:rsidRPr="002B3E11" w:rsidRDefault="009B2C64" w:rsidP="007A7871"/>
        </w:tc>
        <w:tc>
          <w:tcPr>
            <w:tcW w:w="1710" w:type="dxa"/>
          </w:tcPr>
          <w:p w14:paraId="702FA832" w14:textId="77777777" w:rsidR="009B2C64" w:rsidRPr="002B3E11" w:rsidRDefault="009B2C64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38044B4F" w14:textId="77777777" w:rsidR="0069470A" w:rsidRPr="002B3E11" w:rsidRDefault="0069470A" w:rsidP="00DA7AE0">
            <w:r w:rsidRPr="002B3E11">
              <w:t>ED 4830 Student Teaching, Secondary (12 credits)</w:t>
            </w:r>
          </w:p>
          <w:p w14:paraId="1C7CF8F7" w14:textId="0C607332" w:rsidR="00670BC3" w:rsidRPr="002B3E11" w:rsidRDefault="00670BC3" w:rsidP="0069470A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 xml:space="preserve">*16 weeks </w:t>
            </w:r>
            <w:r w:rsidR="00C52A2B"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1988B90A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proofErr w:type="gramStart"/>
            <w:r w:rsidR="003E59D3" w:rsidRPr="002B3E11">
              <w:rPr>
                <w:b/>
                <w:i/>
                <w:u w:val="single"/>
              </w:rPr>
              <w:t>all</w:t>
            </w:r>
            <w:r w:rsidR="003E59D3" w:rsidRPr="002B3E11">
              <w:rPr>
                <w:b/>
                <w:i/>
              </w:rPr>
              <w:t xml:space="preserve"> of</w:t>
            </w:r>
            <w:proofErr w:type="gramEnd"/>
            <w:r w:rsidRPr="002B3E11">
              <w:rPr>
                <w:b/>
                <w:i/>
              </w:rPr>
              <w:t xml:space="preserve"> the following </w:t>
            </w:r>
            <w:r w:rsidR="003E59D3" w:rsidRPr="002B3E11">
              <w:rPr>
                <w:b/>
                <w:i/>
              </w:rPr>
              <w:t>English</w:t>
            </w:r>
            <w:r w:rsidRPr="002B3E11">
              <w:rPr>
                <w:b/>
                <w:i/>
              </w:rPr>
              <w:t xml:space="preserve"> </w:t>
            </w:r>
            <w:r w:rsidR="00BA7EBC" w:rsidRPr="002B3E11">
              <w:rPr>
                <w:b/>
                <w:i/>
              </w:rPr>
              <w:t xml:space="preserve">Content </w:t>
            </w:r>
            <w:r w:rsidRPr="002B3E11">
              <w:rPr>
                <w:b/>
                <w:i/>
              </w:rPr>
              <w:t>C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409ABAD9" w:rsidR="003E59D3" w:rsidRPr="002B3E11" w:rsidRDefault="003E59D3" w:rsidP="003E59D3">
            <w:r w:rsidRPr="002B3E11">
              <w:t>ENGL 2330 American Literature to 1865 (3 credits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5F570DB" w:rsidR="003E59D3" w:rsidRPr="002B3E11" w:rsidRDefault="003E59D3" w:rsidP="00357654">
            <w:r w:rsidRPr="002B3E11">
              <w:t>ENGL 2337 American Lit. from 1865 to Present (3 c</w:t>
            </w:r>
            <w:r w:rsidR="00357654" w:rsidRPr="002B3E11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71192C97" w14:textId="1E127D91" w:rsidR="00193429" w:rsidRPr="002B3E11" w:rsidRDefault="003E59D3" w:rsidP="003E59D3">
            <w:pPr>
              <w:rPr>
                <w:iCs/>
              </w:rPr>
            </w:pPr>
            <w:r w:rsidRPr="002B3E11">
              <w:t>ENGL 3540 Literature for Young Adults (3 credits)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073C89A9" w14:textId="6CAE6C58" w:rsidR="000217BF" w:rsidRPr="002B3E11" w:rsidRDefault="000217BF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580 The English Language (3 credits)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3C67CA1B" w14:textId="77777777" w:rsidTr="00A30582">
        <w:trPr>
          <w:trHeight w:val="422"/>
        </w:trPr>
        <w:tc>
          <w:tcPr>
            <w:tcW w:w="5662" w:type="dxa"/>
          </w:tcPr>
          <w:p w14:paraId="31799F14" w14:textId="77777777" w:rsidR="000217BF" w:rsidRPr="002B3E11" w:rsidRDefault="000217BF" w:rsidP="000217BF">
            <w:pPr>
              <w:spacing w:line="360" w:lineRule="auto"/>
            </w:pPr>
            <w:r w:rsidRPr="002B3E11">
              <w:t xml:space="preserve">ENGL 4420 Shakespeare &amp; His Age (3 credits) </w:t>
            </w:r>
            <w:r w:rsidRPr="002B3E11">
              <w:rPr>
                <w:b/>
                <w:u w:val="single"/>
              </w:rPr>
              <w:t>OR</w:t>
            </w:r>
          </w:p>
          <w:p w14:paraId="22827FB3" w14:textId="4466A94C" w:rsidR="000217BF" w:rsidRPr="002B3E11" w:rsidRDefault="000217BF" w:rsidP="000217BF">
            <w:pPr>
              <w:spacing w:line="360" w:lineRule="auto"/>
            </w:pPr>
            <w:r w:rsidRPr="002B3E11">
              <w:t>ENGL 4429 Shakespeare for Teachers (3 credits)</w:t>
            </w:r>
          </w:p>
        </w:tc>
        <w:tc>
          <w:tcPr>
            <w:tcW w:w="1080" w:type="dxa"/>
          </w:tcPr>
          <w:p w14:paraId="0369C2E8" w14:textId="77777777" w:rsidR="000217BF" w:rsidRPr="002B3E11" w:rsidRDefault="000217BF" w:rsidP="007A7871"/>
        </w:tc>
        <w:tc>
          <w:tcPr>
            <w:tcW w:w="810" w:type="dxa"/>
          </w:tcPr>
          <w:p w14:paraId="0B66FFB2" w14:textId="77777777" w:rsidR="000217BF" w:rsidRPr="002B3E11" w:rsidRDefault="000217BF" w:rsidP="007A7871"/>
        </w:tc>
        <w:tc>
          <w:tcPr>
            <w:tcW w:w="1800" w:type="dxa"/>
          </w:tcPr>
          <w:p w14:paraId="096C1919" w14:textId="77777777" w:rsidR="000217BF" w:rsidRPr="002B3E11" w:rsidRDefault="000217BF" w:rsidP="007A7871"/>
        </w:tc>
        <w:tc>
          <w:tcPr>
            <w:tcW w:w="1736" w:type="dxa"/>
          </w:tcPr>
          <w:p w14:paraId="130B87DC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F576616" w:rsidR="000217BF" w:rsidRPr="002B3E11" w:rsidRDefault="000217BF" w:rsidP="00D047A8">
            <w:pPr>
              <w:spacing w:line="360" w:lineRule="auto"/>
              <w:rPr>
                <w:i/>
              </w:rPr>
            </w:pPr>
            <w:r w:rsidRPr="002B3E11">
              <w:t>ENGL 4455 Seminar: Lit</w:t>
            </w:r>
            <w:r w:rsidR="00216100" w:rsidRPr="002B3E11">
              <w:t>.</w:t>
            </w:r>
            <w:r w:rsidRPr="002B3E11">
              <w:t xml:space="preserve"> Criticism &amp; Theory (3 cr</w:t>
            </w:r>
            <w:r w:rsidR="00216100" w:rsidRPr="002B3E11">
              <w:t>.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12F9BA78" w14:textId="77777777" w:rsidR="00BA7EBC" w:rsidRPr="002B3E11" w:rsidRDefault="00BA7EBC" w:rsidP="00201FF3">
            <w:r w:rsidRPr="002B3E11">
              <w:t>ED</w:t>
            </w:r>
            <w:r w:rsidR="00D173CD" w:rsidRPr="002B3E11">
              <w:t xml:space="preserve"> 3208 Developmental Reading in the M. S. (3 cr.)</w:t>
            </w:r>
          </w:p>
          <w:p w14:paraId="39801D1A" w14:textId="4B1210A9" w:rsidR="00201FF3" w:rsidRPr="002B3E11" w:rsidRDefault="00201FF3" w:rsidP="00D047A8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lastRenderedPageBreak/>
              <w:t>*1</w:t>
            </w:r>
            <w:r w:rsidR="00CD2607" w:rsidRPr="002B3E11">
              <w:rPr>
                <w:i/>
                <w:iCs/>
              </w:rPr>
              <w:t>5</w:t>
            </w:r>
            <w:r w:rsidRPr="002B3E11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40B077A2" w14:textId="1593D7C6" w:rsidR="00BA7EBC" w:rsidRPr="002B3E11" w:rsidRDefault="00D173CD" w:rsidP="009B2C64">
            <w:pPr>
              <w:spacing w:line="360" w:lineRule="auto"/>
            </w:pPr>
            <w:r w:rsidRPr="002B3E11">
              <w:t>ENGL 3520 Writing for the Sec</w:t>
            </w:r>
            <w:r w:rsidR="00264D6B" w:rsidRPr="002B3E11">
              <w:t>.</w:t>
            </w:r>
            <w:r w:rsidRPr="002B3E11">
              <w:t xml:space="preserve"> School Teacher (3 cr</w:t>
            </w:r>
            <w:r w:rsidR="00264D6B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</w:tbl>
    <w:p w14:paraId="529CD5E9" w14:textId="77777777" w:rsidR="00B5525B" w:rsidRPr="002B3E11" w:rsidRDefault="00B5525B" w:rsidP="00B5525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4919FF2C" w14:textId="77777777" w:rsidTr="00A30582">
        <w:trPr>
          <w:trHeight w:val="87"/>
        </w:trPr>
        <w:tc>
          <w:tcPr>
            <w:tcW w:w="11088" w:type="dxa"/>
            <w:gridSpan w:val="5"/>
          </w:tcPr>
          <w:p w14:paraId="1D39AFCD" w14:textId="702E5D79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II. Complete </w:t>
            </w:r>
            <w:r w:rsidRPr="002B3E11">
              <w:rPr>
                <w:b/>
                <w:i/>
                <w:u w:val="single"/>
              </w:rPr>
              <w:t>TWO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77E3BE3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055F2191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975E5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230AFEF5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086321FD" w14:textId="77777777" w:rsidTr="00A30582">
        <w:trPr>
          <w:trHeight w:val="87"/>
        </w:trPr>
        <w:tc>
          <w:tcPr>
            <w:tcW w:w="5662" w:type="dxa"/>
            <w:vMerge/>
          </w:tcPr>
          <w:p w14:paraId="770438B0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77FF9E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470FB0E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D5C1E7B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20A1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656E8915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E1BA3FA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F765A5" w:rsidRPr="002B3E11" w14:paraId="3F884ACF" w14:textId="77777777" w:rsidTr="00A30582">
        <w:trPr>
          <w:trHeight w:val="409"/>
        </w:trPr>
        <w:tc>
          <w:tcPr>
            <w:tcW w:w="5662" w:type="dxa"/>
          </w:tcPr>
          <w:p w14:paraId="4715B17D" w14:textId="4CC893FA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57 British Literature to 1800 (3 credits)</w:t>
            </w:r>
          </w:p>
        </w:tc>
        <w:tc>
          <w:tcPr>
            <w:tcW w:w="1080" w:type="dxa"/>
          </w:tcPr>
          <w:p w14:paraId="2646DDC1" w14:textId="77777777" w:rsidR="00F765A5" w:rsidRPr="002B3E11" w:rsidRDefault="00F765A5" w:rsidP="007A7871"/>
        </w:tc>
        <w:tc>
          <w:tcPr>
            <w:tcW w:w="810" w:type="dxa"/>
          </w:tcPr>
          <w:p w14:paraId="07B60AAF" w14:textId="77777777" w:rsidR="00F765A5" w:rsidRPr="002B3E11" w:rsidRDefault="00F765A5" w:rsidP="007A7871"/>
        </w:tc>
        <w:tc>
          <w:tcPr>
            <w:tcW w:w="1800" w:type="dxa"/>
          </w:tcPr>
          <w:p w14:paraId="6DC49FAE" w14:textId="77777777" w:rsidR="00F765A5" w:rsidRPr="002B3E11" w:rsidRDefault="00F765A5" w:rsidP="007A7871"/>
        </w:tc>
        <w:tc>
          <w:tcPr>
            <w:tcW w:w="1736" w:type="dxa"/>
          </w:tcPr>
          <w:p w14:paraId="2B2EDAB0" w14:textId="77777777" w:rsidR="00F765A5" w:rsidRPr="002B3E11" w:rsidRDefault="00F765A5" w:rsidP="007A7871"/>
        </w:tc>
      </w:tr>
      <w:tr w:rsidR="00F765A5" w:rsidRPr="002B3E11" w14:paraId="68F24E91" w14:textId="77777777" w:rsidTr="00A30582">
        <w:trPr>
          <w:trHeight w:val="409"/>
        </w:trPr>
        <w:tc>
          <w:tcPr>
            <w:tcW w:w="5662" w:type="dxa"/>
          </w:tcPr>
          <w:p w14:paraId="32F6173B" w14:textId="7ADC4272" w:rsidR="00F765A5" w:rsidRPr="002B3E11" w:rsidRDefault="00CB47E9" w:rsidP="00D047A8">
            <w:pPr>
              <w:spacing w:line="360" w:lineRule="auto"/>
            </w:pPr>
            <w:r w:rsidRPr="002B3E11">
              <w:t>ENGL 2358 British Lit. from 1800 to Present (3 credits)</w:t>
            </w:r>
          </w:p>
        </w:tc>
        <w:tc>
          <w:tcPr>
            <w:tcW w:w="1080" w:type="dxa"/>
          </w:tcPr>
          <w:p w14:paraId="25E5F546" w14:textId="77777777" w:rsidR="00F765A5" w:rsidRPr="002B3E11" w:rsidRDefault="00F765A5" w:rsidP="007A7871"/>
        </w:tc>
        <w:tc>
          <w:tcPr>
            <w:tcW w:w="810" w:type="dxa"/>
          </w:tcPr>
          <w:p w14:paraId="01FF32CF" w14:textId="77777777" w:rsidR="00F765A5" w:rsidRPr="002B3E11" w:rsidRDefault="00F765A5" w:rsidP="007A7871"/>
        </w:tc>
        <w:tc>
          <w:tcPr>
            <w:tcW w:w="1800" w:type="dxa"/>
          </w:tcPr>
          <w:p w14:paraId="364CE167" w14:textId="77777777" w:rsidR="00F765A5" w:rsidRPr="002B3E11" w:rsidRDefault="00F765A5" w:rsidP="007A7871"/>
        </w:tc>
        <w:tc>
          <w:tcPr>
            <w:tcW w:w="1736" w:type="dxa"/>
          </w:tcPr>
          <w:p w14:paraId="3E6FFAB9" w14:textId="77777777" w:rsidR="00F765A5" w:rsidRPr="002B3E11" w:rsidRDefault="00F765A5" w:rsidP="007A7871"/>
        </w:tc>
      </w:tr>
      <w:tr w:rsidR="00F765A5" w:rsidRPr="002B3E11" w14:paraId="30837815" w14:textId="77777777" w:rsidTr="00A30582">
        <w:trPr>
          <w:trHeight w:val="409"/>
        </w:trPr>
        <w:tc>
          <w:tcPr>
            <w:tcW w:w="5662" w:type="dxa"/>
          </w:tcPr>
          <w:p w14:paraId="32BCF5D5" w14:textId="3FB38C67" w:rsidR="00F765A5" w:rsidRPr="002B3E11" w:rsidRDefault="00CB47E9" w:rsidP="00D047A8">
            <w:pPr>
              <w:spacing w:line="360" w:lineRule="auto"/>
            </w:pPr>
            <w:r w:rsidRPr="002B3E11">
              <w:t>ENGL 2370 World Literature to 1600 (3 credits)</w:t>
            </w:r>
          </w:p>
        </w:tc>
        <w:tc>
          <w:tcPr>
            <w:tcW w:w="1080" w:type="dxa"/>
          </w:tcPr>
          <w:p w14:paraId="162FA81A" w14:textId="77777777" w:rsidR="00F765A5" w:rsidRPr="002B3E11" w:rsidRDefault="00F765A5" w:rsidP="007A7871"/>
        </w:tc>
        <w:tc>
          <w:tcPr>
            <w:tcW w:w="810" w:type="dxa"/>
          </w:tcPr>
          <w:p w14:paraId="3D509801" w14:textId="77777777" w:rsidR="00F765A5" w:rsidRPr="002B3E11" w:rsidRDefault="00F765A5" w:rsidP="007A7871"/>
        </w:tc>
        <w:tc>
          <w:tcPr>
            <w:tcW w:w="1800" w:type="dxa"/>
          </w:tcPr>
          <w:p w14:paraId="57E43ECB" w14:textId="77777777" w:rsidR="00F765A5" w:rsidRPr="002B3E11" w:rsidRDefault="00F765A5" w:rsidP="007A7871"/>
        </w:tc>
        <w:tc>
          <w:tcPr>
            <w:tcW w:w="1736" w:type="dxa"/>
          </w:tcPr>
          <w:p w14:paraId="6A49E92E" w14:textId="77777777" w:rsidR="00F765A5" w:rsidRPr="002B3E11" w:rsidRDefault="00F765A5" w:rsidP="007A7871"/>
        </w:tc>
      </w:tr>
      <w:tr w:rsidR="00F765A5" w:rsidRPr="002B3E11" w14:paraId="568DCF1E" w14:textId="77777777" w:rsidTr="00A30582">
        <w:trPr>
          <w:trHeight w:val="424"/>
        </w:trPr>
        <w:tc>
          <w:tcPr>
            <w:tcW w:w="5662" w:type="dxa"/>
          </w:tcPr>
          <w:p w14:paraId="3EA28676" w14:textId="2574A9F7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77 World Lit. from 1600 to Present (3 credits)</w:t>
            </w:r>
          </w:p>
        </w:tc>
        <w:tc>
          <w:tcPr>
            <w:tcW w:w="1080" w:type="dxa"/>
          </w:tcPr>
          <w:p w14:paraId="7C0D259F" w14:textId="77777777" w:rsidR="00F765A5" w:rsidRPr="002B3E11" w:rsidRDefault="00F765A5" w:rsidP="007A7871"/>
        </w:tc>
        <w:tc>
          <w:tcPr>
            <w:tcW w:w="810" w:type="dxa"/>
          </w:tcPr>
          <w:p w14:paraId="1F692CEA" w14:textId="77777777" w:rsidR="00F765A5" w:rsidRPr="002B3E11" w:rsidRDefault="00F765A5" w:rsidP="007A7871"/>
        </w:tc>
        <w:tc>
          <w:tcPr>
            <w:tcW w:w="1800" w:type="dxa"/>
          </w:tcPr>
          <w:p w14:paraId="20ECD311" w14:textId="77777777" w:rsidR="00F765A5" w:rsidRPr="002B3E11" w:rsidRDefault="00F765A5" w:rsidP="007A7871"/>
        </w:tc>
        <w:tc>
          <w:tcPr>
            <w:tcW w:w="1736" w:type="dxa"/>
          </w:tcPr>
          <w:p w14:paraId="386A06A6" w14:textId="77777777" w:rsidR="00F765A5" w:rsidRPr="002B3E11" w:rsidRDefault="00F765A5" w:rsidP="007A7871"/>
        </w:tc>
      </w:tr>
    </w:tbl>
    <w:p w14:paraId="63797E00" w14:textId="46E3A7DB" w:rsidR="00F765A5" w:rsidRPr="002B3E11" w:rsidRDefault="00F765A5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38D784ED" w14:textId="77777777" w:rsidTr="00A30582">
        <w:trPr>
          <w:trHeight w:val="87"/>
        </w:trPr>
        <w:tc>
          <w:tcPr>
            <w:tcW w:w="11088" w:type="dxa"/>
            <w:gridSpan w:val="5"/>
          </w:tcPr>
          <w:p w14:paraId="53066EDA" w14:textId="7A36078C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V. Complete </w:t>
            </w:r>
            <w:r w:rsidRPr="002B3E11">
              <w:rPr>
                <w:b/>
                <w:i/>
                <w:u w:val="single"/>
              </w:rPr>
              <w:t>ONE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634F6CC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3F1348DF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DF658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5246058A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6CEC818A" w14:textId="77777777" w:rsidTr="00A30582">
        <w:trPr>
          <w:trHeight w:val="87"/>
        </w:trPr>
        <w:tc>
          <w:tcPr>
            <w:tcW w:w="5662" w:type="dxa"/>
            <w:vMerge/>
          </w:tcPr>
          <w:p w14:paraId="790BF7FC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B3570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C2A361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A691A44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D219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53C80EA1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8327BE6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CB47E9" w:rsidRPr="002B3E11" w14:paraId="648CBF74" w14:textId="77777777" w:rsidTr="00A30582">
        <w:trPr>
          <w:trHeight w:val="409"/>
        </w:trPr>
        <w:tc>
          <w:tcPr>
            <w:tcW w:w="5662" w:type="dxa"/>
          </w:tcPr>
          <w:p w14:paraId="3CE61BCB" w14:textId="371321A9" w:rsidR="00CB47E9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t>ENGL 2150 Technic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62C50466" w14:textId="77777777" w:rsidR="00CB47E9" w:rsidRPr="002B3E11" w:rsidRDefault="00CB47E9" w:rsidP="007A7871"/>
        </w:tc>
        <w:tc>
          <w:tcPr>
            <w:tcW w:w="810" w:type="dxa"/>
          </w:tcPr>
          <w:p w14:paraId="3B46AC19" w14:textId="77777777" w:rsidR="00CB47E9" w:rsidRPr="002B3E11" w:rsidRDefault="00CB47E9" w:rsidP="007A7871"/>
        </w:tc>
        <w:tc>
          <w:tcPr>
            <w:tcW w:w="1800" w:type="dxa"/>
          </w:tcPr>
          <w:p w14:paraId="21451C44" w14:textId="77777777" w:rsidR="00CB47E9" w:rsidRPr="002B3E11" w:rsidRDefault="00CB47E9" w:rsidP="007A7871"/>
        </w:tc>
        <w:tc>
          <w:tcPr>
            <w:tcW w:w="1736" w:type="dxa"/>
          </w:tcPr>
          <w:p w14:paraId="735A26BB" w14:textId="77777777" w:rsidR="00CB47E9" w:rsidRPr="002B3E11" w:rsidRDefault="00CB47E9" w:rsidP="007A7871"/>
        </w:tc>
      </w:tr>
      <w:tr w:rsidR="00CB47E9" w:rsidRPr="002B3E11" w14:paraId="1A2647F1" w14:textId="77777777" w:rsidTr="00A30582">
        <w:trPr>
          <w:trHeight w:val="409"/>
        </w:trPr>
        <w:tc>
          <w:tcPr>
            <w:tcW w:w="5662" w:type="dxa"/>
          </w:tcPr>
          <w:p w14:paraId="0699B829" w14:textId="73FF2B6E" w:rsidR="00CB47E9" w:rsidRPr="002B3E11" w:rsidRDefault="00CB47E9" w:rsidP="00D047A8">
            <w:pPr>
              <w:spacing w:line="360" w:lineRule="auto"/>
            </w:pPr>
            <w:r w:rsidRPr="002B3E11">
              <w:t>ENGL 3155 Profession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523AA967" w14:textId="77777777" w:rsidR="00CB47E9" w:rsidRPr="002B3E11" w:rsidRDefault="00CB47E9" w:rsidP="007A7871"/>
        </w:tc>
        <w:tc>
          <w:tcPr>
            <w:tcW w:w="810" w:type="dxa"/>
          </w:tcPr>
          <w:p w14:paraId="2F81AA36" w14:textId="77777777" w:rsidR="00CB47E9" w:rsidRPr="002B3E11" w:rsidRDefault="00CB47E9" w:rsidP="007A7871"/>
        </w:tc>
        <w:tc>
          <w:tcPr>
            <w:tcW w:w="1800" w:type="dxa"/>
          </w:tcPr>
          <w:p w14:paraId="1C6BB2A2" w14:textId="77777777" w:rsidR="00CB47E9" w:rsidRPr="002B3E11" w:rsidRDefault="00CB47E9" w:rsidP="007A7871"/>
        </w:tc>
        <w:tc>
          <w:tcPr>
            <w:tcW w:w="1736" w:type="dxa"/>
          </w:tcPr>
          <w:p w14:paraId="6AB0C299" w14:textId="77777777" w:rsidR="00CB47E9" w:rsidRPr="002B3E11" w:rsidRDefault="00CB47E9" w:rsidP="007A7871"/>
        </w:tc>
      </w:tr>
      <w:tr w:rsidR="00CB47E9" w:rsidRPr="002B3E11" w14:paraId="3352F187" w14:textId="77777777" w:rsidTr="00A30582">
        <w:trPr>
          <w:trHeight w:val="409"/>
        </w:trPr>
        <w:tc>
          <w:tcPr>
            <w:tcW w:w="5662" w:type="dxa"/>
          </w:tcPr>
          <w:p w14:paraId="49A2B2A8" w14:textId="78566C86" w:rsidR="00CB47E9" w:rsidRPr="002B3E11" w:rsidRDefault="00CB47E9" w:rsidP="00D047A8">
            <w:pPr>
              <w:spacing w:line="360" w:lineRule="auto"/>
            </w:pPr>
            <w:r w:rsidRPr="002B3E11">
              <w:t xml:space="preserve">ENGL 3177 Rhetoric of </w:t>
            </w:r>
            <w:proofErr w:type="gramStart"/>
            <w:r w:rsidRPr="002B3E11">
              <w:t>Social Media</w:t>
            </w:r>
            <w:proofErr w:type="gramEnd"/>
            <w:r w:rsidRPr="002B3E11">
              <w:t xml:space="preserve">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1ACA32A" w14:textId="77777777" w:rsidR="00CB47E9" w:rsidRPr="002B3E11" w:rsidRDefault="00CB47E9" w:rsidP="007A7871"/>
        </w:tc>
        <w:tc>
          <w:tcPr>
            <w:tcW w:w="810" w:type="dxa"/>
          </w:tcPr>
          <w:p w14:paraId="56FC2459" w14:textId="77777777" w:rsidR="00CB47E9" w:rsidRPr="002B3E11" w:rsidRDefault="00CB47E9" w:rsidP="007A7871"/>
        </w:tc>
        <w:tc>
          <w:tcPr>
            <w:tcW w:w="1800" w:type="dxa"/>
          </w:tcPr>
          <w:p w14:paraId="220B5CFA" w14:textId="77777777" w:rsidR="00CB47E9" w:rsidRPr="002B3E11" w:rsidRDefault="00CB47E9" w:rsidP="007A7871"/>
        </w:tc>
        <w:tc>
          <w:tcPr>
            <w:tcW w:w="1736" w:type="dxa"/>
          </w:tcPr>
          <w:p w14:paraId="28FAA9DB" w14:textId="77777777" w:rsidR="00CB47E9" w:rsidRPr="002B3E11" w:rsidRDefault="00CB47E9" w:rsidP="007A7871"/>
        </w:tc>
      </w:tr>
      <w:tr w:rsidR="00CB47E9" w:rsidRPr="002B3E11" w14:paraId="63DB4291" w14:textId="77777777" w:rsidTr="00A30582">
        <w:trPr>
          <w:trHeight w:val="424"/>
        </w:trPr>
        <w:tc>
          <w:tcPr>
            <w:tcW w:w="5662" w:type="dxa"/>
          </w:tcPr>
          <w:p w14:paraId="1008A003" w14:textId="393499E3" w:rsidR="00CB47E9" w:rsidRPr="002B3E11" w:rsidRDefault="00CB47E9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179 Elements of Digital Rhetoric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35EF5002" w14:textId="77777777" w:rsidR="00CB47E9" w:rsidRPr="002B3E11" w:rsidRDefault="00CB47E9" w:rsidP="007A7871"/>
        </w:tc>
        <w:tc>
          <w:tcPr>
            <w:tcW w:w="810" w:type="dxa"/>
          </w:tcPr>
          <w:p w14:paraId="38DD2A0E" w14:textId="77777777" w:rsidR="00CB47E9" w:rsidRPr="002B3E11" w:rsidRDefault="00CB47E9" w:rsidP="007A7871"/>
        </w:tc>
        <w:tc>
          <w:tcPr>
            <w:tcW w:w="1800" w:type="dxa"/>
          </w:tcPr>
          <w:p w14:paraId="17A31FF3" w14:textId="77777777" w:rsidR="00CB47E9" w:rsidRPr="002B3E11" w:rsidRDefault="00CB47E9" w:rsidP="007A7871"/>
        </w:tc>
        <w:tc>
          <w:tcPr>
            <w:tcW w:w="1736" w:type="dxa"/>
          </w:tcPr>
          <w:p w14:paraId="680D5DFB" w14:textId="77777777" w:rsidR="00CB47E9" w:rsidRPr="002B3E11" w:rsidRDefault="00CB47E9" w:rsidP="007A7871"/>
        </w:tc>
      </w:tr>
    </w:tbl>
    <w:p w14:paraId="5557D010" w14:textId="77777777" w:rsidR="001D131C" w:rsidRPr="002B3E11" w:rsidRDefault="001D131C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14DD5" w:rsidRPr="002B3E11" w14:paraId="60A6AB87" w14:textId="77777777" w:rsidTr="00263858">
        <w:trPr>
          <w:trHeight w:val="87"/>
        </w:trPr>
        <w:tc>
          <w:tcPr>
            <w:tcW w:w="11088" w:type="dxa"/>
            <w:gridSpan w:val="5"/>
          </w:tcPr>
          <w:p w14:paraId="1246409D" w14:textId="77777777" w:rsidR="00114DD5" w:rsidRPr="002B3E11" w:rsidRDefault="00114DD5" w:rsidP="00114DD5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t xml:space="preserve">V. Select 12 semester credits from the following courses; </w:t>
            </w: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37CA22D2" w14:textId="4D64EFBD" w:rsidR="00114DD5" w:rsidRPr="002B3E11" w:rsidRDefault="00114DD5" w:rsidP="00114DD5">
            <w:pPr>
              <w:spacing w:line="360" w:lineRule="auto"/>
            </w:pPr>
            <w:r w:rsidRPr="002B3E11">
              <w:rPr>
                <w:b/>
                <w:i/>
              </w:rPr>
              <w:t xml:space="preserve">    The courses may be taken multiple times with different topic subtitles.</w:t>
            </w:r>
          </w:p>
        </w:tc>
      </w:tr>
      <w:tr w:rsidR="00114DD5" w:rsidRPr="002B3E11" w14:paraId="0F444190" w14:textId="77777777" w:rsidTr="00263858">
        <w:trPr>
          <w:trHeight w:val="87"/>
        </w:trPr>
        <w:tc>
          <w:tcPr>
            <w:tcW w:w="5662" w:type="dxa"/>
            <w:vMerge w:val="restart"/>
            <w:vAlign w:val="bottom"/>
          </w:tcPr>
          <w:p w14:paraId="750F40B1" w14:textId="77777777" w:rsidR="00114DD5" w:rsidRPr="002B3E11" w:rsidRDefault="00114DD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531C0A8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40B8DEB3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14DD5" w:rsidRPr="002B3E11" w14:paraId="00B68624" w14:textId="77777777" w:rsidTr="00263858">
        <w:trPr>
          <w:trHeight w:val="87"/>
        </w:trPr>
        <w:tc>
          <w:tcPr>
            <w:tcW w:w="5662" w:type="dxa"/>
            <w:vMerge/>
          </w:tcPr>
          <w:p w14:paraId="4893DE32" w14:textId="77777777" w:rsidR="00114DD5" w:rsidRPr="002B3E11" w:rsidRDefault="00114DD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6BBFF66F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E5DEB19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410F1C7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09183504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14DD5" w:rsidRPr="002B3E11" w14:paraId="69E9AE1C" w14:textId="77777777" w:rsidTr="00263858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544C294" w14:textId="77777777" w:rsidR="00114DD5" w:rsidRPr="002B3E11" w:rsidRDefault="00114DD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D5" w:rsidRPr="002B3E11" w14:paraId="70CC6884" w14:textId="77777777" w:rsidTr="00263858">
        <w:trPr>
          <w:trHeight w:val="409"/>
        </w:trPr>
        <w:tc>
          <w:tcPr>
            <w:tcW w:w="5662" w:type="dxa"/>
          </w:tcPr>
          <w:p w14:paraId="44C967C6" w14:textId="086B3973" w:rsidR="00114DD5" w:rsidRPr="002B3E11" w:rsidRDefault="00114DD5" w:rsidP="00D047A8">
            <w:pPr>
              <w:spacing w:line="360" w:lineRule="auto"/>
              <w:rPr>
                <w:iCs/>
              </w:rPr>
            </w:pPr>
            <w:r w:rsidRPr="002B3E11">
              <w:t>ENGL 3101 Advanced Writing (3 credits)</w:t>
            </w:r>
          </w:p>
        </w:tc>
        <w:tc>
          <w:tcPr>
            <w:tcW w:w="1080" w:type="dxa"/>
          </w:tcPr>
          <w:p w14:paraId="7D9EFD94" w14:textId="77777777" w:rsidR="00114DD5" w:rsidRPr="002B3E11" w:rsidRDefault="00114DD5" w:rsidP="007A7871"/>
        </w:tc>
        <w:tc>
          <w:tcPr>
            <w:tcW w:w="810" w:type="dxa"/>
          </w:tcPr>
          <w:p w14:paraId="5773111F" w14:textId="77777777" w:rsidR="00114DD5" w:rsidRPr="002B3E11" w:rsidRDefault="00114DD5" w:rsidP="007A7871"/>
        </w:tc>
        <w:tc>
          <w:tcPr>
            <w:tcW w:w="1800" w:type="dxa"/>
          </w:tcPr>
          <w:p w14:paraId="7464C3ED" w14:textId="77777777" w:rsidR="00114DD5" w:rsidRPr="002B3E11" w:rsidRDefault="00114DD5" w:rsidP="007A7871"/>
        </w:tc>
        <w:tc>
          <w:tcPr>
            <w:tcW w:w="1736" w:type="dxa"/>
          </w:tcPr>
          <w:p w14:paraId="58BD49FE" w14:textId="77777777" w:rsidR="00114DD5" w:rsidRPr="002B3E11" w:rsidRDefault="00114DD5" w:rsidP="007A7871"/>
        </w:tc>
      </w:tr>
      <w:tr w:rsidR="00114DD5" w:rsidRPr="002B3E11" w14:paraId="618E636D" w14:textId="77777777" w:rsidTr="00263858">
        <w:trPr>
          <w:trHeight w:val="409"/>
        </w:trPr>
        <w:tc>
          <w:tcPr>
            <w:tcW w:w="5662" w:type="dxa"/>
          </w:tcPr>
          <w:p w14:paraId="6CD28896" w14:textId="1487A53B" w:rsidR="00114DD5" w:rsidRPr="002B3E11" w:rsidRDefault="00114DD5" w:rsidP="00D047A8">
            <w:pPr>
              <w:spacing w:line="360" w:lineRule="auto"/>
            </w:pPr>
            <w:r w:rsidRPr="002B3E11">
              <w:t>ENGL 3183 Topics in Writing or Rhetoric (3 credits)</w:t>
            </w:r>
          </w:p>
        </w:tc>
        <w:tc>
          <w:tcPr>
            <w:tcW w:w="1080" w:type="dxa"/>
          </w:tcPr>
          <w:p w14:paraId="63CECD6A" w14:textId="77777777" w:rsidR="00114DD5" w:rsidRPr="002B3E11" w:rsidRDefault="00114DD5" w:rsidP="007A7871"/>
        </w:tc>
        <w:tc>
          <w:tcPr>
            <w:tcW w:w="810" w:type="dxa"/>
          </w:tcPr>
          <w:p w14:paraId="0FAB3D25" w14:textId="77777777" w:rsidR="00114DD5" w:rsidRPr="002B3E11" w:rsidRDefault="00114DD5" w:rsidP="007A7871"/>
        </w:tc>
        <w:tc>
          <w:tcPr>
            <w:tcW w:w="1800" w:type="dxa"/>
          </w:tcPr>
          <w:p w14:paraId="37555B8E" w14:textId="77777777" w:rsidR="00114DD5" w:rsidRPr="002B3E11" w:rsidRDefault="00114DD5" w:rsidP="007A7871"/>
        </w:tc>
        <w:tc>
          <w:tcPr>
            <w:tcW w:w="1736" w:type="dxa"/>
          </w:tcPr>
          <w:p w14:paraId="60A62961" w14:textId="77777777" w:rsidR="00114DD5" w:rsidRPr="002B3E11" w:rsidRDefault="00114DD5" w:rsidP="007A7871"/>
        </w:tc>
      </w:tr>
      <w:tr w:rsidR="00114DD5" w:rsidRPr="002B3E11" w14:paraId="02A326DD" w14:textId="77777777" w:rsidTr="00263858">
        <w:trPr>
          <w:trHeight w:val="409"/>
        </w:trPr>
        <w:tc>
          <w:tcPr>
            <w:tcW w:w="5662" w:type="dxa"/>
          </w:tcPr>
          <w:p w14:paraId="558C8B0E" w14:textId="32DA819B" w:rsidR="00114DD5" w:rsidRPr="002B3E11" w:rsidRDefault="00114DD5" w:rsidP="00D047A8">
            <w:pPr>
              <w:spacing w:line="360" w:lineRule="auto"/>
            </w:pPr>
            <w:r w:rsidRPr="002B3E11">
              <w:t>ENGL 3600 Author Topics (3 credits)</w:t>
            </w:r>
          </w:p>
        </w:tc>
        <w:tc>
          <w:tcPr>
            <w:tcW w:w="1080" w:type="dxa"/>
          </w:tcPr>
          <w:p w14:paraId="0BBF8D0E" w14:textId="77777777" w:rsidR="00114DD5" w:rsidRPr="002B3E11" w:rsidRDefault="00114DD5" w:rsidP="007A7871"/>
        </w:tc>
        <w:tc>
          <w:tcPr>
            <w:tcW w:w="810" w:type="dxa"/>
          </w:tcPr>
          <w:p w14:paraId="4E92FF6B" w14:textId="77777777" w:rsidR="00114DD5" w:rsidRPr="002B3E11" w:rsidRDefault="00114DD5" w:rsidP="007A7871"/>
        </w:tc>
        <w:tc>
          <w:tcPr>
            <w:tcW w:w="1800" w:type="dxa"/>
          </w:tcPr>
          <w:p w14:paraId="785D8196" w14:textId="77777777" w:rsidR="00114DD5" w:rsidRPr="002B3E11" w:rsidRDefault="00114DD5" w:rsidP="007A7871"/>
        </w:tc>
        <w:tc>
          <w:tcPr>
            <w:tcW w:w="1736" w:type="dxa"/>
          </w:tcPr>
          <w:p w14:paraId="36414FE7" w14:textId="77777777" w:rsidR="00114DD5" w:rsidRPr="002B3E11" w:rsidRDefault="00114DD5" w:rsidP="007A7871"/>
        </w:tc>
      </w:tr>
      <w:tr w:rsidR="00114DD5" w:rsidRPr="002B3E11" w14:paraId="5FBF0658" w14:textId="77777777" w:rsidTr="00263858">
        <w:trPr>
          <w:trHeight w:val="409"/>
        </w:trPr>
        <w:tc>
          <w:tcPr>
            <w:tcW w:w="5662" w:type="dxa"/>
          </w:tcPr>
          <w:p w14:paraId="6DAF29FB" w14:textId="03AAE17E" w:rsidR="00114DD5" w:rsidRPr="002B3E11" w:rsidRDefault="00114DD5" w:rsidP="00D047A8">
            <w:pPr>
              <w:spacing w:line="360" w:lineRule="auto"/>
            </w:pPr>
            <w:r w:rsidRPr="002B3E11">
              <w:t>ENGL 3606 Culture Topics (3 credits)</w:t>
            </w:r>
          </w:p>
        </w:tc>
        <w:tc>
          <w:tcPr>
            <w:tcW w:w="1080" w:type="dxa"/>
          </w:tcPr>
          <w:p w14:paraId="73EA6CCE" w14:textId="77777777" w:rsidR="00114DD5" w:rsidRPr="002B3E11" w:rsidRDefault="00114DD5" w:rsidP="007A7871"/>
        </w:tc>
        <w:tc>
          <w:tcPr>
            <w:tcW w:w="810" w:type="dxa"/>
          </w:tcPr>
          <w:p w14:paraId="035D06F6" w14:textId="77777777" w:rsidR="00114DD5" w:rsidRPr="002B3E11" w:rsidRDefault="00114DD5" w:rsidP="007A7871"/>
        </w:tc>
        <w:tc>
          <w:tcPr>
            <w:tcW w:w="1800" w:type="dxa"/>
          </w:tcPr>
          <w:p w14:paraId="22E0C30A" w14:textId="77777777" w:rsidR="00114DD5" w:rsidRPr="002B3E11" w:rsidRDefault="00114DD5" w:rsidP="007A7871"/>
        </w:tc>
        <w:tc>
          <w:tcPr>
            <w:tcW w:w="1736" w:type="dxa"/>
          </w:tcPr>
          <w:p w14:paraId="23A72EE7" w14:textId="77777777" w:rsidR="00114DD5" w:rsidRPr="002B3E11" w:rsidRDefault="00114DD5" w:rsidP="007A7871"/>
        </w:tc>
      </w:tr>
      <w:tr w:rsidR="00114DD5" w:rsidRPr="002B3E11" w14:paraId="0B5AA5DE" w14:textId="77777777" w:rsidTr="00263858">
        <w:trPr>
          <w:trHeight w:val="409"/>
        </w:trPr>
        <w:tc>
          <w:tcPr>
            <w:tcW w:w="5662" w:type="dxa"/>
          </w:tcPr>
          <w:p w14:paraId="2C7B7700" w14:textId="4D994B81" w:rsidR="00114DD5" w:rsidRPr="002B3E11" w:rsidRDefault="00114DD5" w:rsidP="00D047A8">
            <w:pPr>
              <w:spacing w:line="360" w:lineRule="auto"/>
            </w:pPr>
            <w:r w:rsidRPr="002B3E11">
              <w:t>ENGL 3607 Film Topics (3 credits)</w:t>
            </w:r>
          </w:p>
        </w:tc>
        <w:tc>
          <w:tcPr>
            <w:tcW w:w="1080" w:type="dxa"/>
          </w:tcPr>
          <w:p w14:paraId="1791082E" w14:textId="77777777" w:rsidR="00114DD5" w:rsidRPr="002B3E11" w:rsidRDefault="00114DD5" w:rsidP="007A7871"/>
        </w:tc>
        <w:tc>
          <w:tcPr>
            <w:tcW w:w="810" w:type="dxa"/>
          </w:tcPr>
          <w:p w14:paraId="31F383A2" w14:textId="77777777" w:rsidR="00114DD5" w:rsidRPr="002B3E11" w:rsidRDefault="00114DD5" w:rsidP="007A7871"/>
        </w:tc>
        <w:tc>
          <w:tcPr>
            <w:tcW w:w="1800" w:type="dxa"/>
          </w:tcPr>
          <w:p w14:paraId="660DBD29" w14:textId="77777777" w:rsidR="00114DD5" w:rsidRPr="002B3E11" w:rsidRDefault="00114DD5" w:rsidP="007A7871"/>
        </w:tc>
        <w:tc>
          <w:tcPr>
            <w:tcW w:w="1736" w:type="dxa"/>
          </w:tcPr>
          <w:p w14:paraId="381EA988" w14:textId="77777777" w:rsidR="00114DD5" w:rsidRPr="002B3E11" w:rsidRDefault="00114DD5" w:rsidP="007A7871"/>
        </w:tc>
      </w:tr>
      <w:tr w:rsidR="00114DD5" w:rsidRPr="002B3E11" w14:paraId="3C2D0A15" w14:textId="77777777" w:rsidTr="00263858">
        <w:trPr>
          <w:trHeight w:val="409"/>
        </w:trPr>
        <w:tc>
          <w:tcPr>
            <w:tcW w:w="5662" w:type="dxa"/>
          </w:tcPr>
          <w:p w14:paraId="346DFF40" w14:textId="0CF27E91" w:rsidR="00114DD5" w:rsidRPr="002B3E11" w:rsidRDefault="00114DD5" w:rsidP="00D047A8">
            <w:pPr>
              <w:spacing w:line="360" w:lineRule="auto"/>
            </w:pPr>
            <w:r w:rsidRPr="002B3E11">
              <w:t>ENGL 3608 Genre Topics (3 credits)</w:t>
            </w:r>
          </w:p>
        </w:tc>
        <w:tc>
          <w:tcPr>
            <w:tcW w:w="1080" w:type="dxa"/>
          </w:tcPr>
          <w:p w14:paraId="7AE5FD4F" w14:textId="77777777" w:rsidR="00114DD5" w:rsidRPr="002B3E11" w:rsidRDefault="00114DD5" w:rsidP="007A7871"/>
        </w:tc>
        <w:tc>
          <w:tcPr>
            <w:tcW w:w="810" w:type="dxa"/>
          </w:tcPr>
          <w:p w14:paraId="6433AF57" w14:textId="77777777" w:rsidR="00114DD5" w:rsidRPr="002B3E11" w:rsidRDefault="00114DD5" w:rsidP="007A7871"/>
        </w:tc>
        <w:tc>
          <w:tcPr>
            <w:tcW w:w="1800" w:type="dxa"/>
          </w:tcPr>
          <w:p w14:paraId="2DDA8F52" w14:textId="77777777" w:rsidR="00114DD5" w:rsidRPr="002B3E11" w:rsidRDefault="00114DD5" w:rsidP="007A7871"/>
        </w:tc>
        <w:tc>
          <w:tcPr>
            <w:tcW w:w="1736" w:type="dxa"/>
          </w:tcPr>
          <w:p w14:paraId="34B91A27" w14:textId="77777777" w:rsidR="00114DD5" w:rsidRPr="002B3E11" w:rsidRDefault="00114DD5" w:rsidP="007A7871"/>
        </w:tc>
      </w:tr>
      <w:tr w:rsidR="00114DD5" w:rsidRPr="002B3E11" w14:paraId="6C935AFA" w14:textId="77777777" w:rsidTr="00263858">
        <w:trPr>
          <w:trHeight w:val="409"/>
        </w:trPr>
        <w:tc>
          <w:tcPr>
            <w:tcW w:w="5662" w:type="dxa"/>
          </w:tcPr>
          <w:p w14:paraId="46154F64" w14:textId="4DEE26F7" w:rsidR="00114DD5" w:rsidRPr="002B3E11" w:rsidRDefault="00114DD5" w:rsidP="00D047A8">
            <w:pPr>
              <w:spacing w:line="360" w:lineRule="auto"/>
            </w:pPr>
            <w:r w:rsidRPr="002B3E11">
              <w:t>ENGL 3609 Period Topics (3 credits)</w:t>
            </w:r>
          </w:p>
        </w:tc>
        <w:tc>
          <w:tcPr>
            <w:tcW w:w="1080" w:type="dxa"/>
          </w:tcPr>
          <w:p w14:paraId="3A938BA4" w14:textId="77777777" w:rsidR="00114DD5" w:rsidRPr="002B3E11" w:rsidRDefault="00114DD5" w:rsidP="007A7871"/>
        </w:tc>
        <w:tc>
          <w:tcPr>
            <w:tcW w:w="810" w:type="dxa"/>
          </w:tcPr>
          <w:p w14:paraId="4960E406" w14:textId="77777777" w:rsidR="00114DD5" w:rsidRPr="002B3E11" w:rsidRDefault="00114DD5" w:rsidP="007A7871"/>
        </w:tc>
        <w:tc>
          <w:tcPr>
            <w:tcW w:w="1800" w:type="dxa"/>
          </w:tcPr>
          <w:p w14:paraId="2518A508" w14:textId="77777777" w:rsidR="00114DD5" w:rsidRPr="002B3E11" w:rsidRDefault="00114DD5" w:rsidP="007A7871"/>
        </w:tc>
        <w:tc>
          <w:tcPr>
            <w:tcW w:w="1736" w:type="dxa"/>
          </w:tcPr>
          <w:p w14:paraId="3D7FD822" w14:textId="77777777" w:rsidR="00114DD5" w:rsidRPr="002B3E11" w:rsidRDefault="00114DD5" w:rsidP="007A7871"/>
        </w:tc>
      </w:tr>
      <w:tr w:rsidR="00263858" w:rsidRPr="002B3E11" w14:paraId="21A4012D" w14:textId="77777777" w:rsidTr="00263858">
        <w:trPr>
          <w:trHeight w:val="409"/>
        </w:trPr>
        <w:tc>
          <w:tcPr>
            <w:tcW w:w="11088" w:type="dxa"/>
            <w:gridSpan w:val="5"/>
          </w:tcPr>
          <w:p w14:paraId="6957C0AE" w14:textId="77777777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26E45BD7" w14:textId="2075FC2B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t>The courses may be taken multiple times with different topic subtitles.</w:t>
            </w:r>
          </w:p>
        </w:tc>
      </w:tr>
      <w:tr w:rsidR="00114DD5" w:rsidRPr="002B3E11" w14:paraId="02F7689C" w14:textId="77777777" w:rsidTr="00263858">
        <w:trPr>
          <w:trHeight w:val="409"/>
        </w:trPr>
        <w:tc>
          <w:tcPr>
            <w:tcW w:w="5662" w:type="dxa"/>
          </w:tcPr>
          <w:p w14:paraId="6F65AC44" w14:textId="529DA875" w:rsidR="00114DD5" w:rsidRPr="002B3E11" w:rsidRDefault="00114DD5" w:rsidP="00D047A8">
            <w:pPr>
              <w:spacing w:line="360" w:lineRule="auto"/>
            </w:pPr>
            <w:r w:rsidRPr="002B3E11">
              <w:t>ENGL 4183 Adv</w:t>
            </w:r>
            <w:r w:rsidR="004D0D0D" w:rsidRPr="002B3E11">
              <w:t>.</w:t>
            </w:r>
            <w:r w:rsidRPr="002B3E11">
              <w:t xml:space="preserve"> Topics in Writing or Rhetoric (3 cr</w:t>
            </w:r>
            <w:r w:rsidR="004D0D0D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8E9CB9" w14:textId="77777777" w:rsidR="00114DD5" w:rsidRPr="002B3E11" w:rsidRDefault="00114DD5" w:rsidP="007A7871"/>
        </w:tc>
        <w:tc>
          <w:tcPr>
            <w:tcW w:w="810" w:type="dxa"/>
          </w:tcPr>
          <w:p w14:paraId="3C1F2DF7" w14:textId="77777777" w:rsidR="00114DD5" w:rsidRPr="002B3E11" w:rsidRDefault="00114DD5" w:rsidP="007A7871"/>
        </w:tc>
        <w:tc>
          <w:tcPr>
            <w:tcW w:w="1800" w:type="dxa"/>
          </w:tcPr>
          <w:p w14:paraId="13331E85" w14:textId="77777777" w:rsidR="00114DD5" w:rsidRPr="002B3E11" w:rsidRDefault="00114DD5" w:rsidP="007A7871"/>
        </w:tc>
        <w:tc>
          <w:tcPr>
            <w:tcW w:w="1736" w:type="dxa"/>
          </w:tcPr>
          <w:p w14:paraId="2B269A3A" w14:textId="77777777" w:rsidR="00114DD5" w:rsidRPr="002B3E11" w:rsidRDefault="00114DD5" w:rsidP="007A7871"/>
        </w:tc>
      </w:tr>
      <w:tr w:rsidR="00114DD5" w:rsidRPr="002B3E11" w14:paraId="2550C93A" w14:textId="77777777" w:rsidTr="00263858">
        <w:trPr>
          <w:trHeight w:val="409"/>
        </w:trPr>
        <w:tc>
          <w:tcPr>
            <w:tcW w:w="5662" w:type="dxa"/>
          </w:tcPr>
          <w:p w14:paraId="3D6688F5" w14:textId="3E0C7DBD" w:rsidR="00114DD5" w:rsidRPr="002B3E11" w:rsidRDefault="00114DD5" w:rsidP="00D047A8">
            <w:pPr>
              <w:spacing w:line="360" w:lineRule="auto"/>
            </w:pPr>
            <w:r w:rsidRPr="002B3E11">
              <w:t>ENGL 4700 Advanced Author Topics (3 credits)</w:t>
            </w:r>
          </w:p>
        </w:tc>
        <w:tc>
          <w:tcPr>
            <w:tcW w:w="1080" w:type="dxa"/>
          </w:tcPr>
          <w:p w14:paraId="21A10309" w14:textId="77777777" w:rsidR="00114DD5" w:rsidRPr="002B3E11" w:rsidRDefault="00114DD5" w:rsidP="007A7871"/>
        </w:tc>
        <w:tc>
          <w:tcPr>
            <w:tcW w:w="810" w:type="dxa"/>
          </w:tcPr>
          <w:p w14:paraId="38FE368E" w14:textId="77777777" w:rsidR="00114DD5" w:rsidRPr="002B3E11" w:rsidRDefault="00114DD5" w:rsidP="007A7871"/>
        </w:tc>
        <w:tc>
          <w:tcPr>
            <w:tcW w:w="1800" w:type="dxa"/>
          </w:tcPr>
          <w:p w14:paraId="0B7FA79A" w14:textId="77777777" w:rsidR="00114DD5" w:rsidRPr="002B3E11" w:rsidRDefault="00114DD5" w:rsidP="007A7871"/>
        </w:tc>
        <w:tc>
          <w:tcPr>
            <w:tcW w:w="1736" w:type="dxa"/>
          </w:tcPr>
          <w:p w14:paraId="3B4D7365" w14:textId="77777777" w:rsidR="00114DD5" w:rsidRPr="002B3E11" w:rsidRDefault="00114DD5" w:rsidP="007A7871"/>
        </w:tc>
      </w:tr>
      <w:tr w:rsidR="00114DD5" w:rsidRPr="002B3E11" w14:paraId="6E34DC7C" w14:textId="77777777" w:rsidTr="00263858">
        <w:trPr>
          <w:trHeight w:val="409"/>
        </w:trPr>
        <w:tc>
          <w:tcPr>
            <w:tcW w:w="5662" w:type="dxa"/>
          </w:tcPr>
          <w:p w14:paraId="0515E433" w14:textId="004094AE" w:rsidR="00114DD5" w:rsidRPr="002B3E11" w:rsidRDefault="00114DD5" w:rsidP="00D047A8">
            <w:pPr>
              <w:spacing w:line="360" w:lineRule="auto"/>
            </w:pPr>
            <w:r w:rsidRPr="002B3E11">
              <w:lastRenderedPageBreak/>
              <w:t>ENGL 4706 Advanced Culture Topics (3 credits)</w:t>
            </w:r>
          </w:p>
        </w:tc>
        <w:tc>
          <w:tcPr>
            <w:tcW w:w="1080" w:type="dxa"/>
          </w:tcPr>
          <w:p w14:paraId="33E03DD6" w14:textId="77777777" w:rsidR="00114DD5" w:rsidRPr="002B3E11" w:rsidRDefault="00114DD5" w:rsidP="007A7871"/>
        </w:tc>
        <w:tc>
          <w:tcPr>
            <w:tcW w:w="810" w:type="dxa"/>
          </w:tcPr>
          <w:p w14:paraId="3CB11542" w14:textId="77777777" w:rsidR="00114DD5" w:rsidRPr="002B3E11" w:rsidRDefault="00114DD5" w:rsidP="007A7871"/>
        </w:tc>
        <w:tc>
          <w:tcPr>
            <w:tcW w:w="1800" w:type="dxa"/>
          </w:tcPr>
          <w:p w14:paraId="708948A2" w14:textId="77777777" w:rsidR="00114DD5" w:rsidRPr="002B3E11" w:rsidRDefault="00114DD5" w:rsidP="007A7871"/>
        </w:tc>
        <w:tc>
          <w:tcPr>
            <w:tcW w:w="1736" w:type="dxa"/>
          </w:tcPr>
          <w:p w14:paraId="5DB46FE0" w14:textId="77777777" w:rsidR="00114DD5" w:rsidRPr="002B3E11" w:rsidRDefault="00114DD5" w:rsidP="007A7871"/>
        </w:tc>
      </w:tr>
      <w:tr w:rsidR="00114DD5" w:rsidRPr="002B3E11" w14:paraId="1A3C4C82" w14:textId="77777777" w:rsidTr="00263858">
        <w:trPr>
          <w:trHeight w:val="409"/>
        </w:trPr>
        <w:tc>
          <w:tcPr>
            <w:tcW w:w="5662" w:type="dxa"/>
          </w:tcPr>
          <w:p w14:paraId="6F15E1E0" w14:textId="48948298" w:rsidR="00114DD5" w:rsidRPr="002B3E11" w:rsidRDefault="00114DD5" w:rsidP="00D047A8">
            <w:pPr>
              <w:spacing w:line="360" w:lineRule="auto"/>
            </w:pPr>
            <w:r w:rsidRPr="002B3E11">
              <w:t>ENGL 4707 Advanced Film Topics (3 credits)</w:t>
            </w:r>
          </w:p>
        </w:tc>
        <w:tc>
          <w:tcPr>
            <w:tcW w:w="1080" w:type="dxa"/>
          </w:tcPr>
          <w:p w14:paraId="35873866" w14:textId="77777777" w:rsidR="00114DD5" w:rsidRPr="002B3E11" w:rsidRDefault="00114DD5" w:rsidP="007A7871"/>
        </w:tc>
        <w:tc>
          <w:tcPr>
            <w:tcW w:w="810" w:type="dxa"/>
          </w:tcPr>
          <w:p w14:paraId="1F8B7BCC" w14:textId="77777777" w:rsidR="00114DD5" w:rsidRPr="002B3E11" w:rsidRDefault="00114DD5" w:rsidP="007A7871"/>
        </w:tc>
        <w:tc>
          <w:tcPr>
            <w:tcW w:w="1800" w:type="dxa"/>
          </w:tcPr>
          <w:p w14:paraId="4518F350" w14:textId="77777777" w:rsidR="00114DD5" w:rsidRPr="002B3E11" w:rsidRDefault="00114DD5" w:rsidP="007A7871"/>
        </w:tc>
        <w:tc>
          <w:tcPr>
            <w:tcW w:w="1736" w:type="dxa"/>
          </w:tcPr>
          <w:p w14:paraId="693B125C" w14:textId="77777777" w:rsidR="00114DD5" w:rsidRPr="002B3E11" w:rsidRDefault="00114DD5" w:rsidP="007A7871"/>
        </w:tc>
      </w:tr>
      <w:tr w:rsidR="00114DD5" w:rsidRPr="002B3E11" w14:paraId="76C844F4" w14:textId="77777777" w:rsidTr="00263858">
        <w:trPr>
          <w:trHeight w:val="409"/>
        </w:trPr>
        <w:tc>
          <w:tcPr>
            <w:tcW w:w="5662" w:type="dxa"/>
          </w:tcPr>
          <w:p w14:paraId="59CBC6F5" w14:textId="7B69544A" w:rsidR="00114DD5" w:rsidRPr="002B3E11" w:rsidRDefault="00114DD5" w:rsidP="00D047A8">
            <w:pPr>
              <w:spacing w:line="360" w:lineRule="auto"/>
            </w:pPr>
            <w:r w:rsidRPr="002B3E11">
              <w:t>ENGL 4708 Advanced Genre Topics (3 credits)</w:t>
            </w:r>
          </w:p>
        </w:tc>
        <w:tc>
          <w:tcPr>
            <w:tcW w:w="1080" w:type="dxa"/>
          </w:tcPr>
          <w:p w14:paraId="799C9804" w14:textId="77777777" w:rsidR="00114DD5" w:rsidRPr="002B3E11" w:rsidRDefault="00114DD5" w:rsidP="007A7871"/>
        </w:tc>
        <w:tc>
          <w:tcPr>
            <w:tcW w:w="810" w:type="dxa"/>
          </w:tcPr>
          <w:p w14:paraId="0780CAB1" w14:textId="77777777" w:rsidR="00114DD5" w:rsidRPr="002B3E11" w:rsidRDefault="00114DD5" w:rsidP="007A7871"/>
        </w:tc>
        <w:tc>
          <w:tcPr>
            <w:tcW w:w="1800" w:type="dxa"/>
          </w:tcPr>
          <w:p w14:paraId="72EC97E1" w14:textId="77777777" w:rsidR="00114DD5" w:rsidRPr="002B3E11" w:rsidRDefault="00114DD5" w:rsidP="007A7871"/>
        </w:tc>
        <w:tc>
          <w:tcPr>
            <w:tcW w:w="1736" w:type="dxa"/>
          </w:tcPr>
          <w:p w14:paraId="798B79B0" w14:textId="77777777" w:rsidR="00114DD5" w:rsidRPr="002B3E11" w:rsidRDefault="00114DD5" w:rsidP="007A7871"/>
        </w:tc>
      </w:tr>
      <w:tr w:rsidR="00114DD5" w:rsidRPr="002B3E11" w14:paraId="05CDFEE9" w14:textId="77777777" w:rsidTr="00263858">
        <w:trPr>
          <w:trHeight w:val="409"/>
        </w:trPr>
        <w:tc>
          <w:tcPr>
            <w:tcW w:w="5662" w:type="dxa"/>
          </w:tcPr>
          <w:p w14:paraId="7E5A6372" w14:textId="6074C341" w:rsidR="00114DD5" w:rsidRPr="002B3E11" w:rsidRDefault="00114DD5" w:rsidP="00D047A8">
            <w:pPr>
              <w:spacing w:line="360" w:lineRule="auto"/>
            </w:pPr>
            <w:r w:rsidRPr="002B3E11">
              <w:t>ENGL 4709 Advanced Period Topics (3 credits)</w:t>
            </w:r>
          </w:p>
        </w:tc>
        <w:tc>
          <w:tcPr>
            <w:tcW w:w="1080" w:type="dxa"/>
          </w:tcPr>
          <w:p w14:paraId="6CA608F1" w14:textId="77777777" w:rsidR="00114DD5" w:rsidRPr="002B3E11" w:rsidRDefault="00114DD5" w:rsidP="007A7871"/>
        </w:tc>
        <w:tc>
          <w:tcPr>
            <w:tcW w:w="810" w:type="dxa"/>
          </w:tcPr>
          <w:p w14:paraId="38B2018F" w14:textId="77777777" w:rsidR="00114DD5" w:rsidRPr="002B3E11" w:rsidRDefault="00114DD5" w:rsidP="007A7871"/>
        </w:tc>
        <w:tc>
          <w:tcPr>
            <w:tcW w:w="1800" w:type="dxa"/>
          </w:tcPr>
          <w:p w14:paraId="1FF2961B" w14:textId="77777777" w:rsidR="00114DD5" w:rsidRPr="002B3E11" w:rsidRDefault="00114DD5" w:rsidP="007A7871"/>
        </w:tc>
        <w:tc>
          <w:tcPr>
            <w:tcW w:w="1736" w:type="dxa"/>
          </w:tcPr>
          <w:p w14:paraId="38754467" w14:textId="77777777" w:rsidR="00114DD5" w:rsidRPr="002B3E11" w:rsidRDefault="00114DD5" w:rsidP="007A7871"/>
        </w:tc>
      </w:tr>
    </w:tbl>
    <w:p w14:paraId="4D4FD0A3" w14:textId="77777777" w:rsidR="00662A4F" w:rsidRPr="002B3E11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t>Final Plan of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4ECE3" w14:textId="77777777" w:rsidR="008B1AAB" w:rsidRDefault="008B1AAB">
      <w:r>
        <w:separator/>
      </w:r>
    </w:p>
  </w:endnote>
  <w:endnote w:type="continuationSeparator" w:id="0">
    <w:p w14:paraId="105248A2" w14:textId="77777777" w:rsidR="008B1AAB" w:rsidRDefault="008B1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50B70891" w:rsidR="0044571F" w:rsidRPr="00B5525B" w:rsidRDefault="00B5525B" w:rsidP="00B5525B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Template Updated </w:t>
    </w:r>
    <w:proofErr w:type="gramStart"/>
    <w:r w:rsidR="00E325AB">
      <w:rPr>
        <w:i/>
        <w:sz w:val="20"/>
        <w:szCs w:val="20"/>
      </w:rPr>
      <w:t>05/20/202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3574E" w14:textId="77777777" w:rsidR="008B1AAB" w:rsidRDefault="008B1AAB">
      <w:r>
        <w:separator/>
      </w:r>
    </w:p>
  </w:footnote>
  <w:footnote w:type="continuationSeparator" w:id="0">
    <w:p w14:paraId="19FE7732" w14:textId="77777777" w:rsidR="008B1AAB" w:rsidRDefault="008B1A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217BF"/>
    <w:rsid w:val="0002461D"/>
    <w:rsid w:val="00080B97"/>
    <w:rsid w:val="00083262"/>
    <w:rsid w:val="000B4B18"/>
    <w:rsid w:val="000E6D63"/>
    <w:rsid w:val="00102372"/>
    <w:rsid w:val="00114DD5"/>
    <w:rsid w:val="00131610"/>
    <w:rsid w:val="0013247C"/>
    <w:rsid w:val="00136EE0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57654"/>
    <w:rsid w:val="00381543"/>
    <w:rsid w:val="00392B46"/>
    <w:rsid w:val="00396EE2"/>
    <w:rsid w:val="003E59D3"/>
    <w:rsid w:val="00413684"/>
    <w:rsid w:val="00416D49"/>
    <w:rsid w:val="00436A2F"/>
    <w:rsid w:val="0044571F"/>
    <w:rsid w:val="00484A60"/>
    <w:rsid w:val="00486DEA"/>
    <w:rsid w:val="004D0D0D"/>
    <w:rsid w:val="004D15D4"/>
    <w:rsid w:val="004D56CC"/>
    <w:rsid w:val="004E6CC6"/>
    <w:rsid w:val="005017DF"/>
    <w:rsid w:val="0052019B"/>
    <w:rsid w:val="00532C85"/>
    <w:rsid w:val="00553D5C"/>
    <w:rsid w:val="00566956"/>
    <w:rsid w:val="005E041E"/>
    <w:rsid w:val="005E5F5B"/>
    <w:rsid w:val="00614120"/>
    <w:rsid w:val="00662A4F"/>
    <w:rsid w:val="00662F01"/>
    <w:rsid w:val="00670BC3"/>
    <w:rsid w:val="006758AA"/>
    <w:rsid w:val="0069470A"/>
    <w:rsid w:val="006C41D4"/>
    <w:rsid w:val="006D2873"/>
    <w:rsid w:val="006E16F4"/>
    <w:rsid w:val="006E1836"/>
    <w:rsid w:val="006F3A9B"/>
    <w:rsid w:val="00793E49"/>
    <w:rsid w:val="007A7871"/>
    <w:rsid w:val="007C28C7"/>
    <w:rsid w:val="007D55BE"/>
    <w:rsid w:val="007E65BA"/>
    <w:rsid w:val="007F31CB"/>
    <w:rsid w:val="00821026"/>
    <w:rsid w:val="008324DE"/>
    <w:rsid w:val="008776A8"/>
    <w:rsid w:val="008B1AAB"/>
    <w:rsid w:val="009250AF"/>
    <w:rsid w:val="0093639A"/>
    <w:rsid w:val="00966C75"/>
    <w:rsid w:val="00987626"/>
    <w:rsid w:val="00995FAF"/>
    <w:rsid w:val="009B2C64"/>
    <w:rsid w:val="00A31DFA"/>
    <w:rsid w:val="00A86FCE"/>
    <w:rsid w:val="00A929C4"/>
    <w:rsid w:val="00AA6D5B"/>
    <w:rsid w:val="00AB5530"/>
    <w:rsid w:val="00B138EC"/>
    <w:rsid w:val="00B22E94"/>
    <w:rsid w:val="00B5525B"/>
    <w:rsid w:val="00B85BEA"/>
    <w:rsid w:val="00B957F8"/>
    <w:rsid w:val="00BA7EBC"/>
    <w:rsid w:val="00BB0AE8"/>
    <w:rsid w:val="00C34332"/>
    <w:rsid w:val="00C52A2B"/>
    <w:rsid w:val="00C93927"/>
    <w:rsid w:val="00CB47E9"/>
    <w:rsid w:val="00CD2607"/>
    <w:rsid w:val="00D047A8"/>
    <w:rsid w:val="00D173CD"/>
    <w:rsid w:val="00D21AE8"/>
    <w:rsid w:val="00D373F3"/>
    <w:rsid w:val="00DA7AE0"/>
    <w:rsid w:val="00DC42A4"/>
    <w:rsid w:val="00DD2C4A"/>
    <w:rsid w:val="00E134D3"/>
    <w:rsid w:val="00E325AB"/>
    <w:rsid w:val="00E432DB"/>
    <w:rsid w:val="00E54D7F"/>
    <w:rsid w:val="00E676FD"/>
    <w:rsid w:val="00E81E6E"/>
    <w:rsid w:val="00EC10FA"/>
    <w:rsid w:val="00EE6C28"/>
    <w:rsid w:val="00F6150C"/>
    <w:rsid w:val="00F765A5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DD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56</Words>
  <Characters>3578</Characters>
  <Application>Microsoft Office Word</Application>
  <DocSecurity>0</DocSecurity>
  <Lines>32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6</cp:revision>
  <cp:lastPrinted>2013-10-29T13:08:00Z</cp:lastPrinted>
  <dcterms:created xsi:type="dcterms:W3CDTF">2017-07-14T16:57:00Z</dcterms:created>
  <dcterms:modified xsi:type="dcterms:W3CDTF">2024-05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007b90d077c4d449609c168621794ba30664f2f0fec13a8683c0b73523928</vt:lpwstr>
  </property>
</Properties>
</file>